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Internship</w:t>
      </w:r>
      <w:r>
        <w:t xml:space="preserve"> </w:t>
      </w:r>
      <w:r>
        <w:t xml:space="preserve">Application</w:t>
      </w:r>
      <w:r>
        <w:t xml:space="preserve"> </w:t>
      </w:r>
      <w:r>
        <w:t xml:space="preserve">Letter</w:t>
      </w:r>
    </w:p>
    <w:bookmarkStart w:id="20" w:name="Xf8fc2036598b4e722e25a57490f8058663ec230"/>
    <w:p>
      <w:pPr>
        <w:pStyle w:val="Heading1"/>
      </w:pPr>
      <w:r>
        <w:t xml:space="preserve">Internship Application Letter for Aerospace Engineer Position</w:t>
      </w:r>
    </w:p>
    <w:p>
      <w:pPr>
        <w:pStyle w:val="FirstParagraph"/>
      </w:pPr>
      <w:r>
        <w:t xml:space="preserve">Submitted to Leading Aerospace Organizations in Kazakhstan Almaty</w:t>
      </w:r>
    </w:p>
    <w:bookmarkEnd w:id="20"/>
    <w:p>
      <w:pPr>
        <w:pStyle w:val="BodyText"/>
      </w:pPr>
      <w:r>
        <w:t xml:space="preserve">Dear Hiring Committee,</w:t>
      </w:r>
    </w:p>
    <w:p>
      <w:pPr>
        <w:pStyle w:val="BodyText"/>
      </w:pPr>
      <w:r>
        <w:t xml:space="preserve">I am writing this Internship Application Letter with profound enthusiasm to express my unwavering interest in the Aerospace Engineer internship opportunity within your esteemed organization in Kazakhstan Almaty. As a dedicated aerospace engineering student at [Your University] with a specialization in aerodynamics and propulsion systems, I have meticulously followed the remarkable advancements of Kazakhstan's aerospace sector, particularly its strategic development hub in Almaty. This letter serves as my formal expression of commitment to contribute to the next generation of aviation and space technology within this dynamic Central Asian landscape.</w:t>
      </w:r>
    </w:p>
    <w:p>
      <w:pPr>
        <w:pStyle w:val="BodyText"/>
      </w:pPr>
      <w:r>
        <w:t xml:space="preserve">My academic journey has been intentionally focused on equipping me with the technical competencies essential for modern aerospace challenges. In my undergraduate program, I completed rigorous coursework including Computational Fluid Dynamics (CFD), Advanced Materials Science for Aerospace Structures, and Satellite Systems Engineering – all while maintaining a 3.85/4.0 GPA. My capstone project involved designing a small-scale hypersonic vehicle model at the [University] Wind Tunnel Facility, where I utilized ANSYS Fluent to analyze shock wave patterns at Mach 5+ speeds. This experience directly aligns with Kazakhstan Almaty's emerging focus on high-speed aerospace research, as evidenced by the recent establishment of the National Aerospace Development Center in our region. What particularly excites me about this opportunity is how it bridges my academic preparation with Kazakhstan's strategic vision to position itself as a key player in Eurasian aerospace innovation.</w:t>
      </w:r>
    </w:p>
    <w:p>
      <w:pPr>
        <w:pStyle w:val="BodyText"/>
      </w:pPr>
      <w:r>
        <w:t xml:space="preserve">Beyond theoretical knowledge, I have cultivated practical engineering skills through multiple hands-on experiences that demonstrate my readiness for the rigorous demands of an Aerospace Engineer internship. At the [Previous Internship/Project Name], I collaborated with a team of five engineers to optimize winglet configurations for regional aircraft, resulting in a 7.3% improvement in fuel efficiency metrics – a development with significant implications for Kazakhstan's growing domestic airline fleet. My proficiency in CATIA V5, MATLAB simulations, and additive manufacturing techniques allows me to immediately contribute to your design teams. I am equally adept at interpreting complex technical documentation in both English and Russian (with professional working fluency), which is vital given the international collaboration landscape of aerospace projects across Kazakhstan Almaty.</w:t>
      </w:r>
    </w:p>
    <w:p>
      <w:pPr>
        <w:pStyle w:val="BodyText"/>
      </w:pPr>
      <w:r>
        <w:t xml:space="preserve">What truly distinguishes my application is my deep understanding of Kazakhstan's unique aerospace ecosystem, particularly its potential in Almaty. I have closely followed the Kazakh government's "2050 Strategy" which prioritizes space technology development, including the Astana Space Center's planned expansion and the Khan Academy of Science &amp; Technology initiatives in Almaty. The city itself is rapidly transforming into a Central Asian aerospace nexus – hosting workshops for international satellite developers, attracting investments from Russian and European aerospace firms, and developing specialized engineering talent pipelines through institutions like Kazakh National Aerospace University. I am eager to apply my skills within this evolving environment where Kazakhstan Almaty serves not just as a location, but as the active center of innovation shaping tomorrow's aviation industry.</w:t>
      </w:r>
    </w:p>
    <w:p>
      <w:pPr>
        <w:pStyle w:val="BodyText"/>
      </w:pPr>
      <w:r>
        <w:t xml:space="preserve">My passion for aerospace stems from witnessing the transformative potential of aviation technology in developing regions. During my volunteer work with [Organization Name] in rural Kazakhstan, I observed how reliable aircraft connectivity could revolutionize medical supply chains and agricultural monitoring – experiences that cemented my desire to contribute to aerospace solutions addressing regional needs. This perspective aligns perfectly with your organization's reputation for socially conscious engineering applications, as demonstrated by your recent partnership with the International Civil Aviation Organization (ICAO) on sustainable aviation projects in Central Asia.</w:t>
      </w:r>
    </w:p>
    <w:p>
      <w:pPr>
        <w:pStyle w:val="BodyText"/>
      </w:pPr>
      <w:r>
        <w:t xml:space="preserve">I am particularly drawn to your team's work on [Mention Specific Project/Technology if known, e.g., "next-generation UAV systems" or "space debris mitigation protocols"], as it represents precisely the cutting-edge research I aspire to contribute to. My resume details additional qualifications including: a NASA Space Grant internship at [Institution], proficiency in Lean Six Sigma methodologies for engineering workflows, and active participation in the International Astronautical Federation's student chapter. These experiences have prepared me to swiftly integrate into your technical teams while bringing fresh perspectives on sustainable aerospace practices – an area of growing importance for Kazakhstan as it expands its space program.</w:t>
      </w:r>
    </w:p>
    <w:p>
      <w:pPr>
        <w:pStyle w:val="BodyText"/>
      </w:pPr>
      <w:r>
        <w:t xml:space="preserve">As a future Aerospace Engineer, I recognize that Almaty represents more than just a geographic location; it's the emerging nerve center of Central Asia's aerospace renaissance. The city's unique position between European and Asian markets provides an unparalleled opportunity to develop technologies with global impact while addressing regional challenges. I am prepared to fully immerse myself in this environment, learning from your industry veterans while contributing my analytical skills and innovative approach to your engineering projects.</w:t>
      </w:r>
    </w:p>
    <w:p>
      <w:pPr>
        <w:pStyle w:val="BodyText"/>
      </w:pPr>
      <w:r>
        <w:t xml:space="preserve">I am confident that my technical foundation, proactive attitude, and deep appreciation for Kazakhstan's aerospace trajectory make me an ideal candidate for this internship. I would welcome the opportunity to discuss how my qualifications align with your current initiatives during an interview at your earliest convenience. Thank you for considering this Internship Application Letter – I have attached my detailed resume and academic transcripts for your review, and I look forward to contributing meaningfully to aerospace innovation in Kazakhstan Almaty.</w:t>
      </w:r>
    </w:p>
    <w:p>
      <w:pPr>
        <w:pStyle w:val="BodyText"/>
      </w:pPr>
      <w:r>
        <w:t xml:space="preserve">Sincerely,</w:t>
      </w:r>
    </w:p>
    <w:p>
      <w:pPr>
        <w:pStyle w:val="BodyText"/>
      </w:pPr>
      <w:r>
        <w:t xml:space="preserve">[Your Full Name]</w:t>
      </w:r>
    </w:p>
    <w:p>
      <w:pPr>
        <w:pStyle w:val="BodyText"/>
      </w:pPr>
      <w:r>
        <w:t xml:space="preserve">[Your Email Address] | [Your Phone Number]</w:t>
      </w:r>
    </w:p>
    <w:p>
      <w:pPr>
        <w:pStyle w:val="BodyText"/>
      </w:pPr>
      <w:r>
        <w:t xml:space="preserve">[LinkedIn Profile URL (Optional)]</w:t>
      </w:r>
    </w:p>
    <w:p>
      <w:pPr>
        <w:pStyle w:val="BodyText"/>
      </w:pPr>
      <w:r>
        <w:t xml:space="preserve">Word Count: 827 | Document Prepared for Aerospace Industry Opportunities in Kazakhstan Alma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Internship Application Letter</dc:title>
  <dc:creator/>
  <dc:language>en</dc:language>
  <cp:keywords/>
  <dcterms:created xsi:type="dcterms:W3CDTF">2026-07-21T16:16:04Z</dcterms:created>
  <dcterms:modified xsi:type="dcterms:W3CDTF">2026-07-21T16:16:04Z</dcterms:modified>
</cp:coreProperties>
</file>

<file path=docProps/custom.xml><?xml version="1.0" encoding="utf-8"?>
<Properties xmlns="http://schemas.openxmlformats.org/officeDocument/2006/custom-properties" xmlns:vt="http://schemas.openxmlformats.org/officeDocument/2006/docPropsVTypes"/>
</file>